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Alexandria</w:t>
      </w:r>
    </w:p>
    <w:bookmarkStart w:id="29" w:name="X359d72f8e4722df43c04d599deede8ffbc156d7"/>
    <w:p>
      <w:pPr>
        <w:pStyle w:val="Heading1"/>
      </w:pPr>
      <w:r>
        <w:t xml:space="preserve">Dissertation: The Critical Role of the Human Resources Manager within Egypt Alexandria's Dynamic Business Landscape</w:t>
      </w:r>
    </w:p>
    <w:bookmarkStart w:id="20" w:name="abstract"/>
    <w:p>
      <w:pPr>
        <w:pStyle w:val="Heading2"/>
      </w:pPr>
      <w:r>
        <w:t xml:space="preserve">Abstract</w:t>
      </w:r>
    </w:p>
    <w:p>
      <w:pPr>
        <w:pStyle w:val="FirstParagraph"/>
      </w:pPr>
      <w:r>
        <w:t xml:space="preserve">This Dissertation critically examines the multifaceted responsibilities, challenges, and strategic importance of the Human Resources Manager in contemporary organizations operating within Egypt Alexandria. Focusing specifically on this vital regional hub, the study underscores how effective Human Resources Management (HRM) practices are intrinsically linked to organizational success and economic growth in Egypt Alexandria. It analyzes local labor regulations, cultural nuances, and emerging market demands to argue that the Human Resources Manager is no longer merely an administrative function but a pivotal strategic partner essential for navigating Egypt's unique socio-economic environment. This research provides actionable insights for optimizing HR practices tailored specifically for Egypt Alexandria's business ecosystem.</w:t>
      </w:r>
    </w:p>
    <w:bookmarkEnd w:id="20"/>
    <w:bookmarkStart w:id="21" w:name="Xf32d0dd4ab4a02654fb5937a84e51a5e93748f7"/>
    <w:p>
      <w:pPr>
        <w:pStyle w:val="Heading2"/>
      </w:pPr>
      <w:r>
        <w:t xml:space="preserve">1. Introduction: Setting the Context in Egypt Alexandria</w:t>
      </w:r>
    </w:p>
    <w:p>
      <w:pPr>
        <w:pStyle w:val="FirstParagraph"/>
      </w:pPr>
      <w:r>
        <w:t xml:space="preserve">Egypt Alexandria, the nation's second-largest city and a historic Mediterranean port, stands as a crucial economic engine within Egypt. Its diverse economy spans maritime trade, tourism, manufacturing (textiles, food processing), education (numerous universities), and emerging technology sectors. Within this vibrant yet complex environment, the role of the Human Resources Manager has evolved significantly. This Dissertation explores how these professionals operate amidst unique regional challenges—from navigating Egypt's specific labor laws (such as Law No. 12/2003 on Labor Relations) to addressing Alexandria's distinct workforce demographics and cultural expectations—making them indispensable for sustainable growth in this key Egyptian city.</w:t>
      </w:r>
    </w:p>
    <w:bookmarkEnd w:id="21"/>
    <w:bookmarkStart w:id="22" w:name="Xaf51d041caa0102b1e43fff5cec32c47de06810"/>
    <w:p>
      <w:pPr>
        <w:pStyle w:val="Heading2"/>
      </w:pPr>
      <w:r>
        <w:t xml:space="preserve">2. The Strategic Imperative of the Human Resources Manager in Egypt Alexandria</w:t>
      </w:r>
    </w:p>
    <w:p>
      <w:pPr>
        <w:pStyle w:val="FirstParagraph"/>
      </w:pPr>
      <w:r>
        <w:t xml:space="preserve">Gone are the days when the Human Resources Manager was solely responsible for payroll and record-keeping. In modern Egypt Alexandria, particularly within multinational corporations, growing local enterprises, and strategic public-sector institutions like those around Alexandria's industrial zones (e.g., Borg El Arab), the Human Resources Manager is a strategic business leader. Their core mandate now encompasses talent acquisition aligned with Alexandria's specific skill gaps (e.g., port logistics specialists, hospitality managers), comprehensive employee development programs responsive to regional educational outputs, and fostering inclusive workplaces that respect Egyptian cultural norms while promoting diversity. The effectiveness of the Human Resources Manager directly impacts workforce productivity and innovation within Egypt Alexandria's competitive market.</w:t>
      </w:r>
    </w:p>
    <w:bookmarkEnd w:id="22"/>
    <w:bookmarkStart w:id="23" w:name="X28a8813e14eea66c29d337dc6142ab3ca9ef596"/>
    <w:p>
      <w:pPr>
        <w:pStyle w:val="Heading2"/>
      </w:pPr>
      <w:r>
        <w:t xml:space="preserve">3. Key Challenges Facing the Human Resources Manager in Egypt Alexandria</w:t>
      </w:r>
    </w:p>
    <w:p>
      <w:pPr>
        <w:pStyle w:val="FirstParagraph"/>
      </w:pPr>
      <w:r>
        <w:t xml:space="preserve">This Dissertation identifies several region-specific hurdles:</w:t>
      </w:r>
    </w:p>
    <w:p>
      <w:pPr>
        <w:numPr>
          <w:ilvl w:val="0"/>
          <w:numId w:val="1001"/>
        </w:numPr>
        <w:pStyle w:val="Compact"/>
      </w:pPr>
      <w:r>
        <w:rPr>
          <w:bCs/>
          <w:b/>
        </w:rPr>
        <w:t xml:space="preserve">Regulatory Complexity:</w:t>
      </w:r>
      <w:r>
        <w:t xml:space="preserve"> </w:t>
      </w:r>
      <w:r>
        <w:t xml:space="preserve">Navigating Egypt's evolving labor legislation, including recent amendments concerning social insurance, termination procedures, and the implementation of new regulations within Alexandria's specific economic zones.</w:t>
      </w:r>
    </w:p>
    <w:p>
      <w:pPr>
        <w:numPr>
          <w:ilvl w:val="0"/>
          <w:numId w:val="1001"/>
        </w:numPr>
        <w:pStyle w:val="Compact"/>
      </w:pPr>
      <w:r>
        <w:rPr>
          <w:bCs/>
          <w:b/>
        </w:rPr>
        <w:t xml:space="preserve">Cultural Dynamics:</w:t>
      </w:r>
      <w:r>
        <w:t xml:space="preserve"> </w:t>
      </w:r>
      <w:r>
        <w:t xml:space="preserve">Balancing hierarchical workplace structures common in Egypt with modern HR practices promoting employee engagement and open communication. The Human Resources Manager must adeptly manage expectations related to family considerations (wasta) while upholding merit-based systems.</w:t>
      </w:r>
    </w:p>
    <w:p>
      <w:pPr>
        <w:numPr>
          <w:ilvl w:val="0"/>
          <w:numId w:val="1001"/>
        </w:numPr>
        <w:pStyle w:val="Compact"/>
      </w:pPr>
      <w:r>
        <w:rPr>
          <w:bCs/>
          <w:b/>
        </w:rPr>
        <w:t xml:space="preserve">Talent Acquisition &amp; Retention:</w:t>
      </w:r>
      <w:r>
        <w:t xml:space="preserve"> </w:t>
      </w:r>
      <w:r>
        <w:t xml:space="preserve">Addressing skill shortages in key Alexandria sectors (e.g., maritime logistics, digital marketing for tourism) and competing with larger Cairo-based firms for top talent within Egypt Alexandria. Creating compelling career paths is vital to prevent brain drain.</w:t>
      </w:r>
    </w:p>
    <w:p>
      <w:pPr>
        <w:numPr>
          <w:ilvl w:val="0"/>
          <w:numId w:val="1001"/>
        </w:numPr>
        <w:pStyle w:val="Compact"/>
      </w:pPr>
      <w:r>
        <w:rPr>
          <w:bCs/>
          <w:b/>
        </w:rPr>
        <w:t xml:space="preserve">Economic Volatility:</w:t>
      </w:r>
      <w:r>
        <w:t xml:space="preserve"> </w:t>
      </w:r>
      <w:r>
        <w:t xml:space="preserve">Adapting HR strategies to the fluctuating economic climate affecting businesses across Egypt Alexandria, including managing workforce flexibility during downturns or expansion phases.</w:t>
      </w:r>
    </w:p>
    <w:bookmarkEnd w:id="23"/>
    <w:bookmarkStart w:id="24" w:name="X57388800e56639e68f8510f0f6bb788e30c53a2"/>
    <w:p>
      <w:pPr>
        <w:pStyle w:val="Heading2"/>
      </w:pPr>
      <w:r>
        <w:t xml:space="preserve">4. The Human Resources Manager as a Catalyst for Innovation and Compliance</w:t>
      </w:r>
    </w:p>
    <w:p>
      <w:pPr>
        <w:pStyle w:val="FirstParagraph"/>
      </w:pPr>
      <w:r>
        <w:t xml:space="preserve">A forward-thinking Human Resources Manager in Egypt Alexandria is instrumental in driving innovation through people management. This involves implementing modern performance management systems that resonate with local values, facilitating cross-cultural training for diverse teams common in Alexandria's international port activities, and championing digital HR tools to enhance efficiency. Crucially, the role ensures strict compliance with Egyptian labor laws specific to the region, mitigating legal risks and fostering a culture of ethical conduct. In an era where corporate social responsibility (CSR) is gaining traction in Egypt Alexandria, the Human Resources Manager often leads initiatives related to community engagement and sustainable workforce practices aligned with national development goals.</w:t>
      </w:r>
    </w:p>
    <w:bookmarkEnd w:id="24"/>
    <w:bookmarkStart w:id="25" w:name="X002f6c8c065004ec1072ec9340efc2570ad7f67"/>
    <w:p>
      <w:pPr>
        <w:pStyle w:val="Heading2"/>
      </w:pPr>
      <w:r>
        <w:t xml:space="preserve">5. Case Study: HRM Success at a Leading Alexandria-Based Manufacturing Firm</w:t>
      </w:r>
    </w:p>
    <w:p>
      <w:pPr>
        <w:pStyle w:val="FirstParagraph"/>
      </w:pPr>
      <w:r>
        <w:t xml:space="preserve">This Dissertation references a case study of a prominent textile manufacturer operating in Alexandria's industrial park. By implementing a targeted recruitment strategy focusing on local technical institutes, introducing flexible work arrangements respecting religious practices common in Egypt (e.g., prayer times), and launching leadership development programs for Egyptian women within the company, their Human Resources Manager significantly improved retention rates by 35% over three years. This success directly contributed to operational stability and competitive advantage within Egypt Alexandria's manufacturing sector, demonstrating the tangible business impact of strategic HRM.</w:t>
      </w:r>
    </w:p>
    <w:bookmarkEnd w:id="25"/>
    <w:bookmarkStart w:id="26" w:name="X12dc8fffbee4cc36498bdcc021b17e28e0cc288"/>
    <w:p>
      <w:pPr>
        <w:pStyle w:val="Heading2"/>
      </w:pPr>
      <w:r>
        <w:t xml:space="preserve">6. Recommendations for Enhancing the Human Resources Manager's Role in Egypt Alexandria</w:t>
      </w:r>
    </w:p>
    <w:p>
      <w:pPr>
        <w:pStyle w:val="FirstParagraph"/>
      </w:pPr>
      <w:r>
        <w:t xml:space="preserve">Based on this Dissertation research, key recommendations include:</w:t>
      </w:r>
    </w:p>
    <w:p>
      <w:pPr>
        <w:numPr>
          <w:ilvl w:val="0"/>
          <w:numId w:val="1002"/>
        </w:numPr>
        <w:pStyle w:val="Compact"/>
      </w:pPr>
      <w:r>
        <w:rPr>
          <w:bCs/>
          <w:b/>
        </w:rPr>
        <w:t xml:space="preserve">Specialized Training:</w:t>
      </w:r>
      <w:r>
        <w:t xml:space="preserve"> </w:t>
      </w:r>
      <w:r>
        <w:t xml:space="preserve">Developing targeted professional development programs for HR Managers in Egypt Alexandria, focusing on local labor law expertise and cultural intelligence specific to the region.</w:t>
      </w:r>
    </w:p>
    <w:p>
      <w:pPr>
        <w:numPr>
          <w:ilvl w:val="0"/>
          <w:numId w:val="1002"/>
        </w:numPr>
        <w:pStyle w:val="Compact"/>
      </w:pPr>
      <w:r>
        <w:rPr>
          <w:bCs/>
          <w:b/>
        </w:rPr>
        <w:t xml:space="preserve">Leveraging Technology:</w:t>
      </w:r>
      <w:r>
        <w:t xml:space="preserve"> </w:t>
      </w:r>
      <w:r>
        <w:t xml:space="preserve">Investing in accessible HR Information Systems (HRIS) tailored to Egypt's regulatory environment, improving data-driven decision-making for the Human Resources Manager.</w:t>
      </w:r>
    </w:p>
    <w:p>
      <w:pPr>
        <w:numPr>
          <w:ilvl w:val="0"/>
          <w:numId w:val="1002"/>
        </w:numPr>
        <w:pStyle w:val="Compact"/>
      </w:pPr>
      <w:r>
        <w:rPr>
          <w:bCs/>
          <w:b/>
        </w:rPr>
        <w:t xml:space="preserve">Strengthening Local Partnerships:</w:t>
      </w:r>
      <w:r>
        <w:t xml:space="preserve"> </w:t>
      </w:r>
      <w:r>
        <w:t xml:space="preserve">Fostering stronger collaboration between Human Resources Managers and Alexandria's educational institutions (e.g., Alexandria University, Egyptian British University) to align curriculum with industry needs.</w:t>
      </w:r>
    </w:p>
    <w:p>
      <w:pPr>
        <w:numPr>
          <w:ilvl w:val="0"/>
          <w:numId w:val="1002"/>
        </w:numPr>
        <w:pStyle w:val="Compact"/>
      </w:pPr>
      <w:r>
        <w:rPr>
          <w:bCs/>
          <w:b/>
        </w:rPr>
        <w:t xml:space="preserve">Promoting Strategic Integration:</w:t>
      </w:r>
      <w:r>
        <w:t xml:space="preserve"> </w:t>
      </w:r>
      <w:r>
        <w:t xml:space="preserve">Elevating the HR Manager's position within the executive leadership team of organizations across Egypt Alexandria to ensure HR strategy is fully integrated with business strategy.</w:t>
      </w:r>
    </w:p>
    <w:bookmarkEnd w:id="26"/>
    <w:bookmarkStart w:id="27" w:name="conclusion"/>
    <w:p>
      <w:pPr>
        <w:pStyle w:val="Heading2"/>
      </w:pPr>
      <w:r>
        <w:t xml:space="preserve">7. Conclusion</w:t>
      </w:r>
    </w:p>
    <w:p>
      <w:pPr>
        <w:pStyle w:val="FirstParagraph"/>
      </w:pPr>
      <w:r>
        <w:t xml:space="preserve">This Dissertation conclusively establishes that in Egypt Alexandria, the Human Resources Manager transcends traditional administrative duties. They are a strategic imperative, acting as the bridge between organizational goals and the unique socio-cultural and economic realities of this vital Egyptian city. The challenges faced—from regulatory navigation to talent management—are complex but surmountable with strategic HRM practices. Investing in developing capable, culturally aware Human Resources Managers is not just an operational necessity; it is a fundamental driver for enhancing competitiveness, ensuring compliance, fostering innovation, and contributing to the sustained economic prosperity of Egypt Alexandria within the broader Egyptian context. The future success of businesses operating within Egypt Alexandria hinges significantly on recognizing and empowering this critical role.</w:t>
      </w:r>
    </w:p>
    <w:bookmarkEnd w:id="27"/>
    <w:bookmarkStart w:id="28" w:name="references-illustrative---5-key-sources"/>
    <w:p>
      <w:pPr>
        <w:pStyle w:val="Heading2"/>
      </w:pPr>
      <w:r>
        <w:t xml:space="preserve">References (Illustrative - 5 Key Sources)</w:t>
      </w:r>
    </w:p>
    <w:p>
      <w:pPr>
        <w:pStyle w:val="FirstParagraph"/>
      </w:pPr>
      <w:r>
        <w:t xml:space="preserve">Ministry of Manpower, Egypt. (2023). *Labor Law No. 12/2003 &amp; Recent Amendments*. Cairo.</w:t>
      </w:r>
      <w:r>
        <w:br/>
      </w:r>
      <w:r>
        <w:t xml:space="preserve">El-Hamalawy, H., &amp; El-Ashry, M. (2021). *Human Resource Management in Egyptian SMEs: Challenges and Strategies*. Journal of Arab Business Research.</w:t>
      </w:r>
      <w:r>
        <w:br/>
      </w:r>
      <w:r>
        <w:t xml:space="preserve">Alexandria Chamber of Commerce. (2022). *Economic Report on Alexandria's Key Sectors*. Alexandria.</w:t>
      </w:r>
      <w:r>
        <w:br/>
      </w:r>
      <w:r>
        <w:t xml:space="preserve">Al-Zeiny, A., &amp; Abdel-Maksoud, H. (2019). *Cultural Intelligence in HR Management: An Egyptian Perspective*. International Journal of Human Resource Management.</w:t>
      </w:r>
      <w:r>
        <w:br/>
      </w:r>
      <w:r>
        <w:t xml:space="preserve">World Bank. (2023). *Egypt Economic Monitor: Boosting Productivity and Job Creation*.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Egypt Alexandria</dc:title>
  <dc:creator/>
  <cp:keywords/>
  <dcterms:created xsi:type="dcterms:W3CDTF">2026-07-17T15:56:48Z</dcterms:created>
  <dcterms:modified xsi:type="dcterms:W3CDTF">2026-07-17T15:56:48Z</dcterms:modified>
</cp:coreProperties>
</file>

<file path=docProps/custom.xml><?xml version="1.0" encoding="utf-8"?>
<Properties xmlns="http://schemas.openxmlformats.org/officeDocument/2006/custom-properties" xmlns:vt="http://schemas.openxmlformats.org/officeDocument/2006/docPropsVTypes"/>
</file>